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C986C0" w14:textId="77777777" w:rsidR="007D0C5D" w:rsidRDefault="007D0C5D" w:rsidP="007B253F">
      <w:pPr>
        <w:spacing w:before="25"/>
        <w:rPr>
          <w:b/>
          <w:color w:val="1F487D"/>
          <w:sz w:val="32"/>
        </w:rPr>
      </w:pPr>
    </w:p>
    <w:p w14:paraId="21E44A6C" w14:textId="77777777" w:rsidR="007D0C5D" w:rsidRPr="007D0C5D" w:rsidRDefault="00D77F33" w:rsidP="007D0C5D">
      <w:pPr>
        <w:spacing w:before="25"/>
        <w:rPr>
          <w:b/>
          <w:color w:val="1F487D"/>
          <w:sz w:val="32"/>
        </w:rPr>
      </w:pPr>
      <w:bookmarkStart w:id="0" w:name="_GoBack"/>
      <w:bookmarkEnd w:id="0"/>
      <w:r>
        <w:rPr>
          <w:b/>
          <w:color w:val="1F487D"/>
          <w:sz w:val="32"/>
        </w:rPr>
        <w:t>Gram Negative Rods Stool Pathogens Flowchart</w:t>
      </w:r>
    </w:p>
    <w:p w14:paraId="4E07D771" w14:textId="77777777" w:rsidR="00D77F33" w:rsidRDefault="00D77F33" w:rsidP="007D0C5D">
      <w:pPr>
        <w:jc w:val="right"/>
      </w:pPr>
      <w:r>
        <w:t xml:space="preserve">* = See Biochemical Tests for Gram </w:t>
      </w:r>
    </w:p>
    <w:p w14:paraId="1DE0EB76" w14:textId="77777777" w:rsidR="00D77F33" w:rsidRDefault="00D77F33" w:rsidP="007D0C5D">
      <w:pPr>
        <w:jc w:val="right"/>
      </w:pPr>
      <w:r>
        <w:t>Negative Organism ID Job aid for positive</w:t>
      </w:r>
    </w:p>
    <w:p w14:paraId="58B5C670" w14:textId="77777777" w:rsidR="00D77F33" w:rsidRDefault="007D0C5D" w:rsidP="00D77F33">
      <w:pPr>
        <w:jc w:val="right"/>
      </w:pPr>
      <w:r>
        <w:rPr>
          <w:b/>
          <w:noProof/>
          <w:sz w:val="32"/>
        </w:rPr>
        <w:drawing>
          <wp:anchor distT="0" distB="0" distL="114300" distR="114300" simplePos="0" relativeHeight="251660288" behindDoc="1" locked="0" layoutInCell="1" allowOverlap="1" wp14:anchorId="508A95D9" wp14:editId="6FA37388">
            <wp:simplePos x="0" y="0"/>
            <wp:positionH relativeFrom="page">
              <wp:posOffset>1409700</wp:posOffset>
            </wp:positionH>
            <wp:positionV relativeFrom="paragraph">
              <wp:posOffset>50165</wp:posOffset>
            </wp:positionV>
            <wp:extent cx="7349490" cy="5088255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od Flowchart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84" t="-3071" r="-2014" b="-1690"/>
                    <a:stretch/>
                  </pic:blipFill>
                  <pic:spPr bwMode="auto">
                    <a:xfrm>
                      <a:off x="0" y="0"/>
                      <a:ext cx="7349490" cy="5088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6C94101B" wp14:editId="073AC4A3">
                <wp:simplePos x="0" y="0"/>
                <wp:positionH relativeFrom="margin">
                  <wp:posOffset>419100</wp:posOffset>
                </wp:positionH>
                <wp:positionV relativeFrom="paragraph">
                  <wp:posOffset>5248910</wp:posOffset>
                </wp:positionV>
                <wp:extent cx="8229600" cy="1404620"/>
                <wp:effectExtent l="0" t="0" r="0" b="0"/>
                <wp:wrapNone/>
                <wp:docPr id="21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296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B0D9A7" w14:textId="77777777" w:rsidR="00D77F33" w:rsidRPr="00C25B84" w:rsidRDefault="00D77F33" w:rsidP="00D77F33">
                            <w:r w:rsidRPr="00C25B84">
                              <w:rPr>
                                <w:rFonts w:eastAsia="Times New Roman"/>
                              </w:rPr>
                              <w:t xml:space="preserve">This job aid is a component of the free, on-demand CDC training course “Biochemicals and Gram Negative Organism ID.” Find the course at </w:t>
                            </w:r>
                            <w:hyperlink r:id="rId7" w:history="1">
                              <w:r w:rsidRPr="00C25B84">
                                <w:rPr>
                                  <w:rStyle w:val="Hyperlink"/>
                                  <w:rFonts w:eastAsia="Times New Roman"/>
                                </w:rPr>
                                <w:t>https://www.cdc.gov/labtraining</w:t>
                              </w:r>
                            </w:hyperlink>
                            <w:r w:rsidRPr="00C25B84">
                              <w:rPr>
                                <w:rFonts w:eastAsia="Times New Roman"/>
                              </w:rPr>
                              <w:t>.</w:t>
                            </w:r>
                            <w:r w:rsidRPr="00C25B84">
                              <w:rPr>
                                <w:b/>
                                <w:color w:val="FFFFFF"/>
                              </w:rPr>
                              <w:t>abora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C9410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pt;margin-top:413.3pt;width:9in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" filled="f" stroked="f">
                <v:textbox style="mso-fit-shape-to-text:t">
                  <w:txbxContent>
                    <w:p w14:paraId="6EB0D9A7" w14:textId="77777777" w:rsidR="00D77F33" w:rsidRPr="00C25B84" w:rsidRDefault="00D77F33" w:rsidP="00D77F33">
                      <w:r w:rsidRPr="00C25B84">
                        <w:rPr>
                          <w:rFonts w:eastAsia="Times New Roman"/>
                        </w:rPr>
                        <w:t xml:space="preserve">This job aid is a component of the free, on-demand CDC training course “Biochemicals and Gram Negative Organism ID.” Find the course at </w:t>
                      </w:r>
                      <w:hyperlink r:id="rId8" w:history="1">
                        <w:r w:rsidRPr="00C25B84">
                          <w:rPr>
                            <w:rStyle w:val="Hyperlink"/>
                            <w:rFonts w:eastAsia="Times New Roman"/>
                          </w:rPr>
                          <w:t>https://www.cdc.gov/labtraining</w:t>
                        </w:r>
                      </w:hyperlink>
                      <w:r w:rsidRPr="00C25B84">
                        <w:rPr>
                          <w:rFonts w:eastAsia="Times New Roman"/>
                        </w:rPr>
                        <w:t>.</w:t>
                      </w:r>
                      <w:r w:rsidRPr="00C25B84">
                        <w:rPr>
                          <w:b/>
                          <w:color w:val="FFFFFF"/>
                        </w:rPr>
                        <w:t>aborato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77F33" w:rsidSect="007B253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810" w:right="14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83A82" w14:textId="77777777" w:rsidR="000676BC" w:rsidRDefault="000676BC" w:rsidP="00D77F33">
      <w:r>
        <w:separator/>
      </w:r>
    </w:p>
  </w:endnote>
  <w:endnote w:type="continuationSeparator" w:id="0">
    <w:p w14:paraId="51A0981B" w14:textId="77777777" w:rsidR="000676BC" w:rsidRDefault="000676BC" w:rsidP="00D77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A86516" w14:textId="77777777" w:rsidR="00DD6884" w:rsidRDefault="00DD68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92EF18" w14:textId="77777777" w:rsidR="00DD6884" w:rsidRDefault="00DD68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1957A" w14:textId="77777777" w:rsidR="00DD6884" w:rsidRDefault="00DD68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9475D2" w14:textId="77777777" w:rsidR="000676BC" w:rsidRDefault="000676BC" w:rsidP="00D77F33">
      <w:r>
        <w:separator/>
      </w:r>
    </w:p>
  </w:footnote>
  <w:footnote w:type="continuationSeparator" w:id="0">
    <w:p w14:paraId="5A95DBA8" w14:textId="77777777" w:rsidR="000676BC" w:rsidRDefault="000676BC" w:rsidP="00D77F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EEF985" w14:textId="77777777" w:rsidR="00DD6884" w:rsidRDefault="00DD68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0F54E" w14:textId="6D3BDCC5" w:rsidR="00D77F33" w:rsidRPr="00DD6884" w:rsidRDefault="00DD6884" w:rsidP="00DD6884">
    <w:pPr>
      <w:pStyle w:val="Header"/>
      <w:ind w:left="540"/>
      <w:rPr>
        <w:rFonts w:asciiTheme="minorHAnsi" w:eastAsiaTheme="minorEastAsia" w:hAnsiTheme="minorHAnsi" w:cstheme="minorBidi"/>
      </w:rPr>
    </w:pPr>
    <w:r>
      <w:rPr>
        <w:noProof/>
      </w:rPr>
      <w:t>[Insert your agency information here.]</w:t>
    </w:r>
  </w:p>
  <w:p w14:paraId="0BFF8C14" w14:textId="77777777" w:rsidR="00D77F33" w:rsidRDefault="00D77F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4467B" w14:textId="77777777" w:rsidR="00DD6884" w:rsidRDefault="00DD68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jcyMzAwMDa3MLZQ0lEKTi0uzszPAykwrAUAwagzNSwAAAA="/>
  </w:docVars>
  <w:rsids>
    <w:rsidRoot w:val="00D77F33"/>
    <w:rsid w:val="00066869"/>
    <w:rsid w:val="000676BC"/>
    <w:rsid w:val="001811DC"/>
    <w:rsid w:val="0041753E"/>
    <w:rsid w:val="0055312E"/>
    <w:rsid w:val="007B253F"/>
    <w:rsid w:val="007D0C5D"/>
    <w:rsid w:val="00923131"/>
    <w:rsid w:val="00BF3CA6"/>
    <w:rsid w:val="00CF2B1D"/>
    <w:rsid w:val="00D77F33"/>
    <w:rsid w:val="00DD6884"/>
    <w:rsid w:val="00F74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2245488"/>
  <w15:chartTrackingRefBased/>
  <w15:docId w15:val="{EC1D233A-0673-4623-8179-16BC6319A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F3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7F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7F3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77F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7F33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D77F3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26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labtraining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yperlink" Target="https://www.cdc.gov/labtraining" TargetMode="External"/><Relationship Id="rId12" Type="http://schemas.openxmlformats.org/officeDocument/2006/relationships/footer" Target="footer2.xml"/><Relationship Id="rId17" Type="http://schemas.openxmlformats.org/officeDocument/2006/relationships/customXml" Target="../customXml/item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20" Type="http://schemas.openxmlformats.org/officeDocument/2006/relationships/customXml" Target="../customXml/item4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E23C9701DFA47A65858237CCAB721" ma:contentTypeVersion="1297" ma:contentTypeDescription="Create a new document." ma:contentTypeScope="" ma:versionID="fab7f1d2734548da8effcbef8527ddf0">
  <xsd:schema xmlns:xsd="http://www.w3.org/2001/XMLSchema" xmlns:xs="http://www.w3.org/2001/XMLSchema" xmlns:p="http://schemas.microsoft.com/office/2006/metadata/properties" xmlns:ns2="0724e717-bbe7-4e48-ae6a-faff532bb476" xmlns:ns3="f52a3169-e43e-47cd-ab98-54b0da0f7bdd" xmlns:ns4="1a67b3a4-2341-4c6a-843e-f2a42af82800" targetNamespace="http://schemas.microsoft.com/office/2006/metadata/properties" ma:root="true" ma:fieldsID="6644eda50985a530c10e79bbba795ce8" ns2:_="" ns3:_="" ns4:_="">
    <xsd:import namespace="0724e717-bbe7-4e48-ae6a-faff532bb476"/>
    <xsd:import namespace="f52a3169-e43e-47cd-ab98-54b0da0f7bdd"/>
    <xsd:import namespace="1a67b3a4-2341-4c6a-843e-f2a42af8280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a3169-e43e-47cd-ab98-54b0da0f7b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7b3a4-2341-4c6a-843e-f2a42af828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165620290-1354</_dlc_DocId>
    <_dlc_DocIdUrl xmlns="0724e717-bbe7-4e48-ae6a-faff532bb476">
      <Url>https://cdc.sharepoint.com/sites/CSELS/DLS/Comms/_layouts/15/DocIdRedir.aspx?ID=CSELS-1165620290-1354</Url>
      <Description>CSELS-1165620290-1354</Description>
    </_dlc_DocIdUrl>
  </documentManagement>
</p:properties>
</file>

<file path=customXml/itemProps1.xml><?xml version="1.0" encoding="utf-8"?>
<ds:datastoreItem xmlns:ds="http://schemas.openxmlformats.org/officeDocument/2006/customXml" ds:itemID="{3BC4D8AF-FFBB-4C27-B0B7-4DB947C53513}"/>
</file>

<file path=customXml/itemProps2.xml><?xml version="1.0" encoding="utf-8"?>
<ds:datastoreItem xmlns:ds="http://schemas.openxmlformats.org/officeDocument/2006/customXml" ds:itemID="{65A5A9CC-4DDB-480C-B4DD-BEFA561406C0}"/>
</file>

<file path=customXml/itemProps3.xml><?xml version="1.0" encoding="utf-8"?>
<ds:datastoreItem xmlns:ds="http://schemas.openxmlformats.org/officeDocument/2006/customXml" ds:itemID="{88778965-AFD9-4BC8-B27E-051D1C3577D4}"/>
</file>

<file path=customXml/itemProps4.xml><?xml version="1.0" encoding="utf-8"?>
<ds:datastoreItem xmlns:ds="http://schemas.openxmlformats.org/officeDocument/2006/customXml" ds:itemID="{B6EBAD4D-ECF2-47D1-80DC-64AF9B6739D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9</Characters>
  <Application>Microsoft Office Word</Application>
  <DocSecurity>0</DocSecurity>
  <Lines>1</Lines>
  <Paragraphs>1</Paragraphs>
  <ScaleCrop>false</ScaleCrop>
  <Company>Centers for Disease Control and Prevention</Company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, Grayland (CDC/DDPHSS/CSELS/DLS)</dc:creator>
  <cp:keywords/>
  <dc:description/>
  <cp:lastModifiedBy>Allen, Grayland (CDC/DDPHSS/CSELS/DLS)</cp:lastModifiedBy>
  <cp:revision>2</cp:revision>
  <cp:lastPrinted>2020-11-23T15:36:00Z</cp:lastPrinted>
  <dcterms:created xsi:type="dcterms:W3CDTF">2020-11-23T19:34:00Z</dcterms:created>
  <dcterms:modified xsi:type="dcterms:W3CDTF">2020-11-23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0-11-04T01:45:43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cd0af9a7-ea19-4a24-815c-b75cdb20da5c</vt:lpwstr>
  </property>
  <property fmtid="{D5CDD505-2E9C-101B-9397-08002B2CF9AE}" pid="8" name="MSIP_Label_8af03ff0-41c5-4c41-b55e-fabb8fae94be_ContentBits">
    <vt:lpwstr>0</vt:lpwstr>
  </property>
  <property fmtid="{D5CDD505-2E9C-101B-9397-08002B2CF9AE}" pid="9" name="ContentTypeId">
    <vt:lpwstr>0x010100E02E23C9701DFA47A65858237CCAB721</vt:lpwstr>
  </property>
  <property fmtid="{D5CDD505-2E9C-101B-9397-08002B2CF9AE}" pid="10" name="_dlc_DocIdItemGuid">
    <vt:lpwstr>a7fe12ee-e395-4c85-a91c-d86c809b1d5b</vt:lpwstr>
  </property>
</Properties>
</file>